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4268D9FE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232F5F">
        <w:rPr>
          <w:rFonts w:ascii="Times New Roman" w:eastAsiaTheme="minorEastAsia" w:hAnsi="Times New Roman" w:cs="Times New Roman" w:hint="eastAsia"/>
          <w:bCs/>
          <w:sz w:val="24"/>
          <w:szCs w:val="24"/>
        </w:rPr>
        <w:t>5</w:t>
      </w:r>
    </w:p>
    <w:p w14:paraId="4BE23F7D" w14:textId="09C702A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is problem set, you will work on your homework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 a pyth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book.</w:t>
      </w:r>
    </w:p>
    <w:p w14:paraId="41AA7627" w14:textId="36A88DE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6893230" wp14:editId="1B3B52CB">
            <wp:extent cx="5587040" cy="2617489"/>
            <wp:effectExtent l="0" t="0" r="0" b="0"/>
            <wp:docPr id="1471780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156" cy="2628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B70F6" w14:textId="3A61010A" w:rsidR="00201A26" w:rsidRDefault="00232F5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pload "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HW15.ipyn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to the Googl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via the instruction </w:t>
      </w:r>
      <w:r w:rsidR="00AE7EC3">
        <w:rPr>
          <w:rFonts w:ascii="Times New Roman" w:eastAsiaTheme="minorEastAsia" w:hAnsi="Times New Roman" w:cs="Times New Roman"/>
          <w:bCs/>
          <w:sz w:val="24"/>
          <w:szCs w:val="24"/>
        </w:rPr>
        <w:t>above and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llow the steps to answer questions.</w:t>
      </w:r>
    </w:p>
    <w:sectPr w:rsidR="00201A26" w:rsidSect="005518E2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4C366" w14:textId="77777777" w:rsidR="005518E2" w:rsidRDefault="005518E2" w:rsidP="00D33A00">
      <w:pPr>
        <w:spacing w:after="0" w:line="240" w:lineRule="auto"/>
      </w:pPr>
      <w:r>
        <w:separator/>
      </w:r>
    </w:p>
  </w:endnote>
  <w:endnote w:type="continuationSeparator" w:id="0">
    <w:p w14:paraId="1A5824CC" w14:textId="77777777" w:rsidR="005518E2" w:rsidRDefault="005518E2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27576" w14:textId="77777777" w:rsidR="005518E2" w:rsidRDefault="005518E2" w:rsidP="00D33A00">
      <w:pPr>
        <w:spacing w:after="0" w:line="240" w:lineRule="auto"/>
      </w:pPr>
      <w:r>
        <w:separator/>
      </w:r>
    </w:p>
  </w:footnote>
  <w:footnote w:type="continuationSeparator" w:id="0">
    <w:p w14:paraId="679596D0" w14:textId="77777777" w:rsidR="005518E2" w:rsidRDefault="005518E2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MqkFAEGuTqEtAAAA"/>
  </w:docVars>
  <w:rsids>
    <w:rsidRoot w:val="00237E0B"/>
    <w:rsid w:val="0003243C"/>
    <w:rsid w:val="00034909"/>
    <w:rsid w:val="00044BC4"/>
    <w:rsid w:val="00045893"/>
    <w:rsid w:val="00085F72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C5242"/>
    <w:rsid w:val="001D0455"/>
    <w:rsid w:val="001D25C9"/>
    <w:rsid w:val="001D3E7C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B05"/>
    <w:rsid w:val="00380954"/>
    <w:rsid w:val="0038157F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4EC1"/>
    <w:rsid w:val="00715559"/>
    <w:rsid w:val="00720560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B58D5"/>
    <w:rsid w:val="00AD269C"/>
    <w:rsid w:val="00AE7EC3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1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80</cp:revision>
  <cp:lastPrinted>2024-04-13T13:17:00Z</cp:lastPrinted>
  <dcterms:created xsi:type="dcterms:W3CDTF">2024-03-04T10:08:00Z</dcterms:created>
  <dcterms:modified xsi:type="dcterms:W3CDTF">2024-04-13T13:18:00Z</dcterms:modified>
</cp:coreProperties>
</file>